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5A8" w:rsidRPr="009355A8" w:rsidRDefault="009355A8" w:rsidP="009355A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E9EDA" wp14:editId="070104E3">
                <wp:simplePos x="0" y="0"/>
                <wp:positionH relativeFrom="margin">
                  <wp:align>center</wp:align>
                </wp:positionH>
                <wp:positionV relativeFrom="paragraph">
                  <wp:posOffset>-177165</wp:posOffset>
                </wp:positionV>
                <wp:extent cx="54864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383C92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3.95pt" to="6in,-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253D53" wp14:editId="28AE7039">
                <wp:simplePos x="0" y="0"/>
                <wp:positionH relativeFrom="margin">
                  <wp:posOffset>114300</wp:posOffset>
                </wp:positionH>
                <wp:positionV relativeFrom="paragraph">
                  <wp:posOffset>363220</wp:posOffset>
                </wp:positionV>
                <wp:extent cx="54864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5E57ED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pt,28.6pt" to="441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085569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w:t>Abbreviation</w:t>
      </w:r>
    </w:p>
    <w:p w:rsidR="00653FDE" w:rsidRDefault="00653FDE" w:rsidP="004268B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085569" w:rsidRPr="00085569" w:rsidRDefault="00085569" w:rsidP="00085569">
      <w:pPr>
        <w:spacing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85569">
        <w:rPr>
          <w:rFonts w:ascii="Times New Roman" w:hAnsi="Times New Roman" w:cs="Times New Roman"/>
          <w:b/>
          <w:sz w:val="24"/>
          <w:szCs w:val="24"/>
        </w:rPr>
        <w:t xml:space="preserve">GNSS : </w:t>
      </w:r>
      <w:r w:rsidRPr="00085569">
        <w:rPr>
          <w:rFonts w:ascii="Times New Roman" w:hAnsi="Times New Roman" w:cs="Times New Roman"/>
          <w:sz w:val="24"/>
          <w:szCs w:val="24"/>
        </w:rPr>
        <w:t xml:space="preserve">Global </w:t>
      </w:r>
      <w:r w:rsidRPr="000855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avigation Satellite System</w:t>
      </w:r>
    </w:p>
    <w:p w:rsidR="00085569" w:rsidRDefault="00085569" w:rsidP="00085569">
      <w:pPr>
        <w:spacing w:line="360" w:lineRule="auto"/>
        <w:rPr>
          <w:rFonts w:ascii="Times New Roman" w:hAnsi="Times New Roman" w:cs="Times New Roman"/>
          <w:color w:val="222222"/>
          <w:sz w:val="24"/>
          <w:shd w:val="clear" w:color="auto" w:fill="FFFFFF"/>
        </w:rPr>
      </w:pPr>
      <w:r w:rsidRPr="00085569"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  <w:t>GPS</w:t>
      </w:r>
      <w:r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  <w:t xml:space="preserve"> :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</w:rPr>
        <w:t>Global Positioning System</w:t>
      </w:r>
    </w:p>
    <w:p w:rsidR="00085569" w:rsidRDefault="00085569" w:rsidP="00085569">
      <w:pPr>
        <w:spacing w:line="360" w:lineRule="auto"/>
        <w:rPr>
          <w:rFonts w:ascii="Times New Roman" w:hAnsi="Times New Roman" w:cs="Times New Roman"/>
          <w:color w:val="222222"/>
          <w:sz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  <w:t xml:space="preserve">NaN :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</w:rPr>
        <w:t>Not a Number</w:t>
      </w:r>
    </w:p>
    <w:p w:rsidR="00085569" w:rsidRDefault="00085569" w:rsidP="00085569">
      <w:pPr>
        <w:spacing w:line="360" w:lineRule="auto"/>
        <w:rPr>
          <w:rFonts w:ascii="Times New Roman" w:hAnsi="Times New Roman" w:cs="Times New Roman"/>
          <w:color w:val="222222"/>
          <w:sz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  <w:t xml:space="preserve">Inf :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</w:rPr>
        <w:t>Infinity</w:t>
      </w:r>
    </w:p>
    <w:p w:rsidR="00085569" w:rsidRDefault="000D3F00" w:rsidP="00085569">
      <w:pPr>
        <w:spacing w:line="360" w:lineRule="auto"/>
        <w:rPr>
          <w:rFonts w:ascii="Times New Roman" w:hAnsi="Times New Roman" w:cs="Times New Roman"/>
          <w:color w:val="222222"/>
          <w:sz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  <w:t xml:space="preserve">MaaS :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</w:rPr>
        <w:t>Mobility as a Service</w:t>
      </w:r>
    </w:p>
    <w:p w:rsidR="000D3F00" w:rsidRPr="000D3F00" w:rsidRDefault="000D3F00" w:rsidP="00085569">
      <w:pPr>
        <w:spacing w:line="360" w:lineRule="auto"/>
        <w:rPr>
          <w:rFonts w:ascii="Times New Roman" w:hAnsi="Times New Roman" w:cs="Times New Roman"/>
          <w:color w:val="222222"/>
          <w:sz w:val="24"/>
          <w:shd w:val="clear" w:color="auto" w:fill="FFFFFF"/>
        </w:rPr>
      </w:pPr>
      <w:r>
        <w:rPr>
          <w:rFonts w:ascii="Times New Roman" w:hAnsi="Times New Roman" w:cs="Times New Roman"/>
          <w:b/>
          <w:color w:val="222222"/>
          <w:sz w:val="24"/>
          <w:shd w:val="clear" w:color="auto" w:fill="FFFFFF"/>
        </w:rPr>
        <w:t xml:space="preserve">FIS : </w:t>
      </w:r>
      <w:r>
        <w:rPr>
          <w:rFonts w:ascii="Times New Roman" w:hAnsi="Times New Roman" w:cs="Times New Roman"/>
          <w:color w:val="222222"/>
          <w:sz w:val="24"/>
          <w:shd w:val="clear" w:color="auto" w:fill="FFFFFF"/>
        </w:rPr>
        <w:t>Fuzzy Inference System</w:t>
      </w:r>
      <w:bookmarkStart w:id="0" w:name="_GoBack"/>
      <w:bookmarkEnd w:id="0"/>
    </w:p>
    <w:p w:rsidR="00085569" w:rsidRPr="00085569" w:rsidRDefault="00085569" w:rsidP="00085569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085569" w:rsidRPr="0008556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ExN7YwMjE3NzRT0lEKTi0uzszPAykwrAUAqTgb+CwAAAA="/>
  </w:docVars>
  <w:rsids>
    <w:rsidRoot w:val="00982D50"/>
    <w:rsid w:val="00085569"/>
    <w:rsid w:val="000D3F00"/>
    <w:rsid w:val="004268B7"/>
    <w:rsid w:val="005F2024"/>
    <w:rsid w:val="00653FDE"/>
    <w:rsid w:val="006B480C"/>
    <w:rsid w:val="00767CF4"/>
    <w:rsid w:val="009355A8"/>
    <w:rsid w:val="00982D50"/>
    <w:rsid w:val="00CF563A"/>
    <w:rsid w:val="00DD0C50"/>
    <w:rsid w:val="00DF61FB"/>
    <w:rsid w:val="00E0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37446F-6F72-46CC-BA11-270C577C2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6CE766-E66F-43AB-9F02-164548AA2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3</cp:revision>
  <dcterms:created xsi:type="dcterms:W3CDTF">2019-04-30T08:13:00Z</dcterms:created>
  <dcterms:modified xsi:type="dcterms:W3CDTF">2019-04-30T08:20:00Z</dcterms:modified>
</cp:coreProperties>
</file>